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FB5C1" w14:textId="77777777" w:rsidR="00BE3CAC" w:rsidRPr="0074244F" w:rsidRDefault="00000000" w:rsidP="00BE3CAC">
      <w:pPr>
        <w:jc w:val="center"/>
        <w:outlineLvl w:val="0"/>
        <w:rPr>
          <w:rFonts w:asciiTheme="majorHAnsi" w:hAnsiTheme="majorHAnsi" w:cstheme="majorHAnsi"/>
          <w:b/>
          <w:bCs/>
          <w:sz w:val="28"/>
          <w:szCs w:val="28"/>
        </w:rPr>
      </w:pPr>
      <w:sdt>
        <w:sdtPr>
          <w:rPr>
            <w:rFonts w:asciiTheme="majorHAnsi" w:hAnsiTheme="majorHAnsi" w:cstheme="majorHAnsi"/>
            <w:b/>
            <w:bCs/>
            <w:sz w:val="28"/>
            <w:szCs w:val="28"/>
          </w:rPr>
          <w:alias w:val="Study Group Name"/>
          <w:tag w:val="Study Group Name"/>
          <w:id w:val="281333"/>
          <w:placeholder>
            <w:docPart w:val="03389F460DBC4B1D92EA341A4B33AAD6"/>
          </w:placeholder>
        </w:sdtPr>
        <w:sdtContent>
          <w:sdt>
            <w:sdt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id w:val="-482239324"/>
              <w:placeholder>
                <w:docPart w:val="5560B4F6EE584D2E98FEA21B7780032B"/>
              </w:placeholder>
            </w:sdtPr>
            <w:sdtContent>
              <w:r w:rsidR="00BE3CAC" w:rsidRPr="0074244F">
                <w:rPr>
                  <w:rFonts w:asciiTheme="majorHAnsi" w:hAnsiTheme="majorHAnsi" w:cstheme="majorHAnsi"/>
                  <w:b/>
                  <w:bCs/>
                  <w:color w:val="00B050"/>
                  <w:sz w:val="28"/>
                  <w:szCs w:val="28"/>
                </w:rPr>
                <w:t>Click here to enter Study Group name</w:t>
              </w:r>
            </w:sdtContent>
          </w:sdt>
        </w:sdtContent>
      </w:sdt>
      <w:r w:rsidR="00BE3CAC" w:rsidRPr="0074244F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14:paraId="37503DC6" w14:textId="77777777" w:rsidR="005E0EA4" w:rsidRDefault="005E0EA4" w:rsidP="00C85EE5">
      <w:pPr>
        <w:jc w:val="center"/>
        <w:outlineLvl w:val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1148110B" w14:textId="1C5E9346" w:rsidR="0061168E" w:rsidRPr="0074244F" w:rsidRDefault="00BC1ED0" w:rsidP="00C85EE5">
      <w:pPr>
        <w:jc w:val="center"/>
        <w:outlineLvl w:val="0"/>
        <w:rPr>
          <w:rFonts w:asciiTheme="majorHAnsi" w:hAnsiTheme="majorHAnsi" w:cstheme="majorHAnsi"/>
          <w:b/>
          <w:bCs/>
          <w:sz w:val="28"/>
          <w:szCs w:val="28"/>
        </w:rPr>
      </w:pPr>
      <w:r w:rsidRPr="0074244F">
        <w:rPr>
          <w:rFonts w:asciiTheme="majorHAnsi" w:hAnsiTheme="majorHAnsi" w:cstheme="majorHAnsi"/>
          <w:b/>
          <w:bCs/>
          <w:sz w:val="28"/>
          <w:szCs w:val="28"/>
        </w:rPr>
        <w:t xml:space="preserve">Application for </w:t>
      </w:r>
      <w:r w:rsidR="00514E7C" w:rsidRPr="0074244F">
        <w:rPr>
          <w:rFonts w:asciiTheme="majorHAnsi" w:hAnsiTheme="majorHAnsi" w:cstheme="majorHAnsi"/>
          <w:b/>
          <w:bCs/>
          <w:sz w:val="28"/>
          <w:szCs w:val="28"/>
        </w:rPr>
        <w:t xml:space="preserve">Special </w:t>
      </w:r>
      <w:r w:rsidR="00D77049" w:rsidRPr="0074244F">
        <w:rPr>
          <w:rFonts w:asciiTheme="majorHAnsi" w:hAnsiTheme="majorHAnsi" w:cstheme="majorHAnsi"/>
          <w:b/>
          <w:bCs/>
          <w:sz w:val="28"/>
          <w:szCs w:val="28"/>
        </w:rPr>
        <w:t>Project</w:t>
      </w:r>
      <w:r w:rsidR="0000087F" w:rsidRPr="0074244F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873C39" w:rsidRPr="0074244F">
        <w:rPr>
          <w:rFonts w:asciiTheme="majorHAnsi" w:hAnsiTheme="majorHAnsi" w:cstheme="majorHAnsi"/>
          <w:b/>
          <w:bCs/>
          <w:sz w:val="28"/>
          <w:szCs w:val="28"/>
        </w:rPr>
        <w:t xml:space="preserve">Budget </w:t>
      </w:r>
    </w:p>
    <w:p w14:paraId="78CCC9EF" w14:textId="77777777" w:rsidR="00C76E0C" w:rsidRPr="00546F7D" w:rsidRDefault="00C76E0C" w:rsidP="00C85EE5">
      <w:pPr>
        <w:jc w:val="center"/>
        <w:outlineLvl w:val="0"/>
        <w:rPr>
          <w:rFonts w:asciiTheme="majorHAnsi" w:hAnsiTheme="majorHAnsi" w:cstheme="majorHAnsi"/>
          <w:sz w:val="8"/>
          <w:szCs w:val="8"/>
        </w:rPr>
      </w:pPr>
    </w:p>
    <w:p w14:paraId="1AF54A02" w14:textId="158714A0" w:rsidR="0000087F" w:rsidRPr="005E0EA4" w:rsidRDefault="0000087F" w:rsidP="006B7BCD">
      <w:pPr>
        <w:outlineLvl w:val="0"/>
        <w:rPr>
          <w:rFonts w:asciiTheme="majorHAnsi" w:hAnsiTheme="majorHAnsi" w:cstheme="majorHAnsi"/>
          <w:sz w:val="21"/>
          <w:szCs w:val="21"/>
        </w:rPr>
      </w:pPr>
      <w:r w:rsidRPr="005E0EA4">
        <w:rPr>
          <w:rFonts w:asciiTheme="majorHAnsi" w:hAnsiTheme="majorHAnsi" w:cstheme="majorHAnsi"/>
          <w:sz w:val="21"/>
          <w:szCs w:val="21"/>
        </w:rPr>
        <w:t xml:space="preserve">The </w:t>
      </w:r>
      <w:r w:rsidR="00A20AAD" w:rsidRPr="005E0EA4">
        <w:rPr>
          <w:rFonts w:asciiTheme="majorHAnsi" w:hAnsiTheme="majorHAnsi" w:cstheme="majorHAnsi"/>
          <w:sz w:val="21"/>
          <w:szCs w:val="21"/>
        </w:rPr>
        <w:t xml:space="preserve">special project </w:t>
      </w:r>
      <w:r w:rsidR="00AF4323" w:rsidRPr="005E0EA4">
        <w:rPr>
          <w:rFonts w:asciiTheme="majorHAnsi" w:hAnsiTheme="majorHAnsi" w:cstheme="majorHAnsi"/>
          <w:sz w:val="21"/>
          <w:szCs w:val="21"/>
        </w:rPr>
        <w:t xml:space="preserve">budget </w:t>
      </w:r>
      <w:r w:rsidR="00AF4323" w:rsidRPr="005E0EA4">
        <w:rPr>
          <w:rFonts w:asciiTheme="majorHAnsi" w:hAnsiTheme="majorHAnsi" w:cstheme="majorHAnsi"/>
          <w:b/>
          <w:sz w:val="21"/>
          <w:szCs w:val="21"/>
          <w:u w:val="single"/>
        </w:rPr>
        <w:t>will not</w:t>
      </w:r>
      <w:r w:rsidR="00AF4323" w:rsidRPr="005E0EA4">
        <w:rPr>
          <w:rFonts w:asciiTheme="majorHAnsi" w:hAnsiTheme="majorHAnsi" w:cstheme="majorHAnsi"/>
          <w:sz w:val="21"/>
          <w:szCs w:val="21"/>
        </w:rPr>
        <w:t xml:space="preserve"> cover the costs</w:t>
      </w:r>
      <w:r w:rsidRPr="005E0EA4">
        <w:rPr>
          <w:rFonts w:asciiTheme="majorHAnsi" w:hAnsiTheme="majorHAnsi" w:cstheme="majorHAnsi"/>
          <w:sz w:val="21"/>
          <w:szCs w:val="21"/>
        </w:rPr>
        <w:t xml:space="preserve"> for:</w:t>
      </w:r>
    </w:p>
    <w:p w14:paraId="349D39F3" w14:textId="2BBEBC14" w:rsidR="00AF4323" w:rsidRPr="005E0EA4" w:rsidRDefault="0000087F" w:rsidP="0000087F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1"/>
          <w:szCs w:val="21"/>
        </w:rPr>
      </w:pPr>
      <w:r w:rsidRPr="005E0EA4">
        <w:rPr>
          <w:rFonts w:asciiTheme="majorHAnsi" w:hAnsiTheme="majorHAnsi" w:cstheme="majorHAnsi"/>
          <w:sz w:val="21"/>
          <w:szCs w:val="21"/>
        </w:rPr>
        <w:t>Any activity associated with</w:t>
      </w:r>
      <w:r w:rsidR="00AF4323" w:rsidRPr="005E0EA4">
        <w:rPr>
          <w:rFonts w:asciiTheme="majorHAnsi" w:hAnsiTheme="majorHAnsi" w:cstheme="majorHAnsi"/>
          <w:sz w:val="21"/>
          <w:szCs w:val="21"/>
        </w:rPr>
        <w:t xml:space="preserve"> the Annual Meeting, including Workshops</w:t>
      </w:r>
      <w:r w:rsidRPr="005E0EA4">
        <w:rPr>
          <w:rFonts w:asciiTheme="majorHAnsi" w:hAnsiTheme="majorHAnsi" w:cstheme="majorHAnsi"/>
          <w:sz w:val="21"/>
          <w:szCs w:val="21"/>
        </w:rPr>
        <w:t xml:space="preserve">, Parallel </w:t>
      </w:r>
      <w:proofErr w:type="gramStart"/>
      <w:r w:rsidRPr="005E0EA4">
        <w:rPr>
          <w:rFonts w:asciiTheme="majorHAnsi" w:hAnsiTheme="majorHAnsi" w:cstheme="majorHAnsi"/>
          <w:sz w:val="21"/>
          <w:szCs w:val="21"/>
        </w:rPr>
        <w:t>Sessions</w:t>
      </w:r>
      <w:proofErr w:type="gramEnd"/>
      <w:r w:rsidR="00AF4323" w:rsidRPr="005E0EA4">
        <w:rPr>
          <w:rFonts w:asciiTheme="majorHAnsi" w:hAnsiTheme="majorHAnsi" w:cstheme="majorHAnsi"/>
          <w:sz w:val="21"/>
          <w:szCs w:val="21"/>
        </w:rPr>
        <w:t xml:space="preserve"> or SG business meeting expenses</w:t>
      </w:r>
      <w:r w:rsidR="00D35DE4" w:rsidRPr="005E0EA4">
        <w:rPr>
          <w:rFonts w:asciiTheme="majorHAnsi" w:hAnsiTheme="majorHAnsi" w:cstheme="majorHAnsi"/>
          <w:sz w:val="21"/>
          <w:szCs w:val="21"/>
        </w:rPr>
        <w:t>.</w:t>
      </w:r>
    </w:p>
    <w:p w14:paraId="10145A3A" w14:textId="3274A995" w:rsidR="00E4568F" w:rsidRPr="005E0EA4" w:rsidRDefault="00E4568F" w:rsidP="00BA41BF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1"/>
          <w:szCs w:val="21"/>
        </w:rPr>
      </w:pPr>
      <w:r w:rsidRPr="005E0EA4">
        <w:rPr>
          <w:rFonts w:asciiTheme="majorHAnsi" w:hAnsiTheme="majorHAnsi" w:cstheme="majorHAnsi"/>
          <w:sz w:val="21"/>
          <w:szCs w:val="21"/>
        </w:rPr>
        <w:t>Research Assistant</w:t>
      </w:r>
      <w:r w:rsidR="00492B79" w:rsidRPr="005E0EA4">
        <w:rPr>
          <w:rFonts w:asciiTheme="majorHAnsi" w:hAnsiTheme="majorHAnsi" w:cstheme="majorHAnsi"/>
          <w:sz w:val="21"/>
          <w:szCs w:val="21"/>
        </w:rPr>
        <w:t xml:space="preserve"> or Fellow</w:t>
      </w:r>
      <w:r w:rsidR="00BA41BF" w:rsidRPr="005E0EA4">
        <w:rPr>
          <w:rFonts w:asciiTheme="majorHAnsi" w:hAnsiTheme="majorHAnsi" w:cstheme="majorHAnsi"/>
          <w:sz w:val="21"/>
          <w:szCs w:val="21"/>
        </w:rPr>
        <w:t xml:space="preserve"> (contributions to-date are volunteer efforts by members or from institutional resources members </w:t>
      </w:r>
      <w:proofErr w:type="gramStart"/>
      <w:r w:rsidR="00BA41BF" w:rsidRPr="005E0EA4">
        <w:rPr>
          <w:rFonts w:asciiTheme="majorHAnsi" w:hAnsiTheme="majorHAnsi" w:cstheme="majorHAnsi"/>
          <w:sz w:val="21"/>
          <w:szCs w:val="21"/>
        </w:rPr>
        <w:t>are able to</w:t>
      </w:r>
      <w:proofErr w:type="gramEnd"/>
      <w:r w:rsidR="00BA41BF" w:rsidRPr="005E0EA4">
        <w:rPr>
          <w:rFonts w:asciiTheme="majorHAnsi" w:hAnsiTheme="majorHAnsi" w:cstheme="majorHAnsi"/>
          <w:sz w:val="21"/>
          <w:szCs w:val="21"/>
        </w:rPr>
        <w:t xml:space="preserve"> garner)</w:t>
      </w:r>
      <w:r w:rsidR="00D35DE4" w:rsidRPr="005E0EA4">
        <w:rPr>
          <w:rFonts w:asciiTheme="majorHAnsi" w:hAnsiTheme="majorHAnsi" w:cstheme="majorHAnsi"/>
          <w:sz w:val="21"/>
          <w:szCs w:val="21"/>
        </w:rPr>
        <w:t>.</w:t>
      </w:r>
    </w:p>
    <w:p w14:paraId="4E3174E0" w14:textId="156BBAB3" w:rsidR="0000087F" w:rsidRPr="005E0EA4" w:rsidRDefault="0000087F" w:rsidP="0000087F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1"/>
          <w:szCs w:val="21"/>
        </w:rPr>
      </w:pPr>
      <w:r w:rsidRPr="005E0EA4">
        <w:rPr>
          <w:rFonts w:asciiTheme="majorHAnsi" w:hAnsiTheme="majorHAnsi" w:cstheme="majorHAnsi"/>
          <w:sz w:val="21"/>
          <w:szCs w:val="21"/>
        </w:rPr>
        <w:t xml:space="preserve">Medical Writer or Reviewer, </w:t>
      </w:r>
      <w:r w:rsidRPr="005E0EA4">
        <w:rPr>
          <w:rFonts w:asciiTheme="majorHAnsi" w:hAnsiTheme="majorHAnsi" w:cstheme="majorHAnsi"/>
          <w:sz w:val="21"/>
          <w:szCs w:val="21"/>
          <w:u w:val="single"/>
        </w:rPr>
        <w:t>unless under special circumstances</w:t>
      </w:r>
      <w:r w:rsidR="003E6124" w:rsidRPr="005E0EA4">
        <w:rPr>
          <w:rFonts w:asciiTheme="majorHAnsi" w:hAnsiTheme="majorHAnsi" w:cstheme="majorHAnsi"/>
          <w:sz w:val="21"/>
          <w:szCs w:val="21"/>
        </w:rPr>
        <w:t xml:space="preserve"> (please describe in budget description below)</w:t>
      </w:r>
      <w:r w:rsidR="00CB31FD" w:rsidRPr="005E0EA4">
        <w:rPr>
          <w:rFonts w:asciiTheme="majorHAnsi" w:hAnsiTheme="majorHAnsi" w:cstheme="majorHAnsi"/>
          <w:sz w:val="21"/>
          <w:szCs w:val="21"/>
        </w:rPr>
        <w:t>.</w:t>
      </w:r>
    </w:p>
    <w:p w14:paraId="7C8DB802" w14:textId="77777777" w:rsidR="006238E5" w:rsidRPr="005E0EA4" w:rsidRDefault="006238E5" w:rsidP="006238E5">
      <w:pPr>
        <w:rPr>
          <w:rFonts w:asciiTheme="majorHAnsi" w:hAnsiTheme="majorHAnsi" w:cstheme="majorHAnsi"/>
          <w:sz w:val="21"/>
          <w:szCs w:val="21"/>
        </w:rPr>
      </w:pPr>
    </w:p>
    <w:p w14:paraId="5FC61789" w14:textId="77777777" w:rsidR="00BE3CAC" w:rsidRPr="005E0EA4" w:rsidRDefault="00BC1ED0" w:rsidP="006238E5">
      <w:pPr>
        <w:rPr>
          <w:rFonts w:asciiTheme="majorHAnsi" w:hAnsiTheme="majorHAnsi" w:cstheme="majorHAnsi"/>
          <w:b/>
          <w:sz w:val="21"/>
          <w:szCs w:val="21"/>
          <w:u w:val="single"/>
        </w:rPr>
      </w:pPr>
      <w:r w:rsidRPr="005E0EA4">
        <w:rPr>
          <w:rFonts w:asciiTheme="majorHAnsi" w:hAnsiTheme="majorHAnsi" w:cstheme="majorHAnsi"/>
          <w:sz w:val="21"/>
          <w:szCs w:val="21"/>
        </w:rPr>
        <w:t xml:space="preserve">An </w:t>
      </w:r>
      <w:r w:rsidR="00C76E0C" w:rsidRPr="005E0EA4">
        <w:rPr>
          <w:rFonts w:asciiTheme="majorHAnsi" w:hAnsiTheme="majorHAnsi" w:cstheme="majorHAnsi"/>
          <w:sz w:val="21"/>
          <w:szCs w:val="21"/>
        </w:rPr>
        <w:t>example</w:t>
      </w:r>
      <w:r w:rsidR="006238E5" w:rsidRPr="005E0EA4">
        <w:rPr>
          <w:rFonts w:asciiTheme="majorHAnsi" w:hAnsiTheme="majorHAnsi" w:cstheme="majorHAnsi"/>
          <w:sz w:val="21"/>
          <w:szCs w:val="21"/>
        </w:rPr>
        <w:t xml:space="preserve"> of previously approved special budget item include</w:t>
      </w:r>
      <w:r w:rsidRPr="005E0EA4">
        <w:rPr>
          <w:rFonts w:asciiTheme="majorHAnsi" w:hAnsiTheme="majorHAnsi" w:cstheme="majorHAnsi"/>
          <w:sz w:val="21"/>
          <w:szCs w:val="21"/>
        </w:rPr>
        <w:t>s</w:t>
      </w:r>
      <w:r w:rsidR="006238E5" w:rsidRPr="005E0EA4">
        <w:rPr>
          <w:rFonts w:asciiTheme="majorHAnsi" w:hAnsiTheme="majorHAnsi" w:cstheme="majorHAnsi"/>
          <w:sz w:val="21"/>
          <w:szCs w:val="21"/>
        </w:rPr>
        <w:t xml:space="preserve"> </w:t>
      </w:r>
      <w:r w:rsidR="006238E5" w:rsidRPr="005E0EA4">
        <w:rPr>
          <w:rFonts w:asciiTheme="majorHAnsi" w:hAnsiTheme="majorHAnsi" w:cstheme="majorHAnsi"/>
          <w:b/>
          <w:sz w:val="21"/>
          <w:szCs w:val="21"/>
          <w:u w:val="single"/>
        </w:rPr>
        <w:t xml:space="preserve">but </w:t>
      </w:r>
      <w:r w:rsidRPr="005E0EA4">
        <w:rPr>
          <w:rFonts w:asciiTheme="majorHAnsi" w:hAnsiTheme="majorHAnsi" w:cstheme="majorHAnsi"/>
          <w:b/>
          <w:sz w:val="21"/>
          <w:szCs w:val="21"/>
          <w:u w:val="single"/>
        </w:rPr>
        <w:t>is</w:t>
      </w:r>
      <w:r w:rsidR="006238E5" w:rsidRPr="005E0EA4">
        <w:rPr>
          <w:rFonts w:asciiTheme="majorHAnsi" w:hAnsiTheme="majorHAnsi" w:cstheme="majorHAnsi"/>
          <w:b/>
          <w:sz w:val="21"/>
          <w:szCs w:val="21"/>
          <w:u w:val="single"/>
        </w:rPr>
        <w:t xml:space="preserve"> not limited to</w:t>
      </w:r>
      <w:r w:rsidR="00BE3CAC" w:rsidRPr="005E0EA4">
        <w:rPr>
          <w:rFonts w:asciiTheme="majorHAnsi" w:hAnsiTheme="majorHAnsi" w:cstheme="majorHAnsi"/>
          <w:b/>
          <w:sz w:val="21"/>
          <w:szCs w:val="21"/>
          <w:u w:val="single"/>
        </w:rPr>
        <w:t>:</w:t>
      </w:r>
    </w:p>
    <w:p w14:paraId="03A72612" w14:textId="4D81BE68" w:rsidR="006238E5" w:rsidRPr="005E0EA4" w:rsidRDefault="00BC1ED0" w:rsidP="00BE3CA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1"/>
          <w:szCs w:val="21"/>
        </w:rPr>
      </w:pPr>
      <w:r w:rsidRPr="005E0EA4">
        <w:rPr>
          <w:rFonts w:asciiTheme="majorHAnsi" w:hAnsiTheme="majorHAnsi" w:cstheme="majorHAnsi"/>
          <w:sz w:val="21"/>
          <w:szCs w:val="21"/>
        </w:rPr>
        <w:t>SG Guideline meeting.</w:t>
      </w:r>
    </w:p>
    <w:p w14:paraId="0510B1FD" w14:textId="6C88F699" w:rsidR="00E601E4" w:rsidRPr="005E0EA4" w:rsidRDefault="00E601E4" w:rsidP="006238E5">
      <w:pPr>
        <w:rPr>
          <w:rFonts w:asciiTheme="majorHAnsi" w:hAnsiTheme="majorHAnsi" w:cstheme="majorHAnsi"/>
          <w:sz w:val="21"/>
          <w:szCs w:val="21"/>
        </w:rPr>
      </w:pPr>
    </w:p>
    <w:tbl>
      <w:tblPr>
        <w:tblW w:w="1018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846"/>
        <w:gridCol w:w="2703"/>
        <w:gridCol w:w="501"/>
        <w:gridCol w:w="990"/>
        <w:gridCol w:w="900"/>
      </w:tblGrid>
      <w:tr w:rsidR="001B036A" w:rsidRPr="005E0EA4" w14:paraId="72717771" w14:textId="77777777" w:rsidTr="001B036A">
        <w:trPr>
          <w:trHeight w:val="219"/>
        </w:trPr>
        <w:tc>
          <w:tcPr>
            <w:tcW w:w="10188" w:type="dxa"/>
            <w:gridSpan w:val="6"/>
            <w:shd w:val="clear" w:color="auto" w:fill="17365D" w:themeFill="text2" w:themeFillShade="BF"/>
          </w:tcPr>
          <w:p w14:paraId="4E2B693F" w14:textId="25ED8094" w:rsidR="001B036A" w:rsidRPr="005E0EA4" w:rsidRDefault="001B036A" w:rsidP="001B036A">
            <w:pPr>
              <w:pStyle w:val="ListParagraph"/>
              <w:numPr>
                <w:ilvl w:val="0"/>
                <w:numId w:val="13"/>
              </w:numPr>
              <w:tabs>
                <w:tab w:val="left" w:pos="9360"/>
              </w:tabs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GENERAL INFORMATION</w:t>
            </w:r>
          </w:p>
        </w:tc>
      </w:tr>
      <w:tr w:rsidR="001B036A" w:rsidRPr="005E0EA4" w14:paraId="3EF9098F" w14:textId="77777777" w:rsidTr="005E0EA4">
        <w:trPr>
          <w:trHeight w:val="219"/>
        </w:trPr>
        <w:tc>
          <w:tcPr>
            <w:tcW w:w="4248" w:type="dxa"/>
            <w:shd w:val="clear" w:color="auto" w:fill="auto"/>
          </w:tcPr>
          <w:p w14:paraId="281217DC" w14:textId="0D4CF324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Submitted by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 xml:space="preserve">:  </w:t>
            </w:r>
          </w:p>
        </w:tc>
        <w:tc>
          <w:tcPr>
            <w:tcW w:w="3549" w:type="dxa"/>
            <w:gridSpan w:val="2"/>
            <w:shd w:val="clear" w:color="auto" w:fill="auto"/>
          </w:tcPr>
          <w:p w14:paraId="08387E5B" w14:textId="77777777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Date submitted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</w:p>
        </w:tc>
        <w:tc>
          <w:tcPr>
            <w:tcW w:w="2391" w:type="dxa"/>
            <w:gridSpan w:val="3"/>
            <w:shd w:val="clear" w:color="auto" w:fill="auto"/>
          </w:tcPr>
          <w:p w14:paraId="592A1874" w14:textId="0BC72C0E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Budget Year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 2022-2023</w:t>
            </w:r>
          </w:p>
        </w:tc>
      </w:tr>
      <w:tr w:rsidR="001B036A" w:rsidRPr="005E0EA4" w14:paraId="11E88C76" w14:textId="77777777" w:rsidTr="001B036A">
        <w:trPr>
          <w:trHeight w:val="251"/>
        </w:trPr>
        <w:tc>
          <w:tcPr>
            <w:tcW w:w="10188" w:type="dxa"/>
            <w:gridSpan w:val="6"/>
            <w:shd w:val="clear" w:color="auto" w:fill="auto"/>
          </w:tcPr>
          <w:p w14:paraId="72F0909B" w14:textId="2FB489A3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Study Group Chair / Vice Chair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</w:p>
        </w:tc>
      </w:tr>
      <w:tr w:rsidR="001B036A" w:rsidRPr="005E0EA4" w14:paraId="7B99B4BD" w14:textId="77777777" w:rsidTr="001B036A">
        <w:trPr>
          <w:trHeight w:val="251"/>
        </w:trPr>
        <w:tc>
          <w:tcPr>
            <w:tcW w:w="10188" w:type="dxa"/>
            <w:gridSpan w:val="6"/>
            <w:shd w:val="clear" w:color="auto" w:fill="17365D" w:themeFill="text2" w:themeFillShade="BF"/>
          </w:tcPr>
          <w:p w14:paraId="46D1D9B4" w14:textId="2DA7A9FC" w:rsidR="001B036A" w:rsidRPr="005E0EA4" w:rsidRDefault="001B036A" w:rsidP="001B036A">
            <w:pPr>
              <w:pStyle w:val="ListParagraph"/>
              <w:numPr>
                <w:ilvl w:val="0"/>
                <w:numId w:val="13"/>
              </w:numPr>
              <w:tabs>
                <w:tab w:val="left" w:pos="9360"/>
              </w:tabs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PROJECT DETAILS</w:t>
            </w:r>
          </w:p>
        </w:tc>
      </w:tr>
      <w:tr w:rsidR="001B036A" w:rsidRPr="005E0EA4" w14:paraId="7A74BF59" w14:textId="77777777" w:rsidTr="001B036A">
        <w:trPr>
          <w:trHeight w:val="269"/>
        </w:trPr>
        <w:tc>
          <w:tcPr>
            <w:tcW w:w="10188" w:type="dxa"/>
            <w:gridSpan w:val="6"/>
            <w:shd w:val="clear" w:color="auto" w:fill="auto"/>
          </w:tcPr>
          <w:p w14:paraId="17357FCE" w14:textId="72452692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Project title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1B036A" w:rsidRPr="005E0EA4" w14:paraId="18F959D1" w14:textId="77777777" w:rsidTr="001B036A">
        <w:trPr>
          <w:trHeight w:val="377"/>
        </w:trPr>
        <w:tc>
          <w:tcPr>
            <w:tcW w:w="10188" w:type="dxa"/>
            <w:gridSpan w:val="6"/>
            <w:shd w:val="clear" w:color="auto" w:fill="auto"/>
          </w:tcPr>
          <w:p w14:paraId="386F8F7D" w14:textId="40225611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  <w:lang w:eastAsia="ko-KR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  <w:lang w:eastAsia="ko-KR"/>
              </w:rPr>
              <w:t>Provide a brief description (1-page maximum) about the project scope and objectives</w:t>
            </w:r>
            <w:r w:rsidRPr="005E0EA4">
              <w:rPr>
                <w:rFonts w:asciiTheme="majorHAnsi" w:hAnsiTheme="majorHAnsi" w:cstheme="majorHAnsi"/>
                <w:sz w:val="21"/>
                <w:szCs w:val="21"/>
                <w:lang w:eastAsia="ko-KR"/>
              </w:rPr>
              <w:t>:</w:t>
            </w:r>
          </w:p>
          <w:p w14:paraId="4F2964B5" w14:textId="77777777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24778A17" w14:textId="538923A5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1B036A" w:rsidRPr="005E0EA4" w14:paraId="3F8EBBF5" w14:textId="77777777" w:rsidTr="001B036A">
        <w:trPr>
          <w:trHeight w:val="377"/>
        </w:trPr>
        <w:tc>
          <w:tcPr>
            <w:tcW w:w="10188" w:type="dxa"/>
            <w:gridSpan w:val="6"/>
            <w:shd w:val="clear" w:color="auto" w:fill="auto"/>
          </w:tcPr>
          <w:p w14:paraId="03E04507" w14:textId="198484E0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  <w:lang w:eastAsia="ko-KR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  <w:lang w:eastAsia="ko-KR"/>
              </w:rPr>
              <w:t>Provide the timeline and deliverables for this initiative</w:t>
            </w:r>
            <w:r w:rsidRPr="005E0EA4">
              <w:rPr>
                <w:rFonts w:asciiTheme="majorHAnsi" w:hAnsiTheme="majorHAnsi" w:cstheme="majorHAnsi"/>
                <w:sz w:val="21"/>
                <w:szCs w:val="21"/>
                <w:lang w:eastAsia="ko-KR"/>
              </w:rPr>
              <w:t>:</w:t>
            </w:r>
          </w:p>
          <w:p w14:paraId="5AD55419" w14:textId="77777777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</w:p>
          <w:p w14:paraId="1D32C3D0" w14:textId="3B4B825F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1B036A" w:rsidRPr="005E0EA4" w14:paraId="23ED54B9" w14:textId="77777777" w:rsidTr="001B036A">
        <w:trPr>
          <w:trHeight w:val="285"/>
        </w:trPr>
        <w:tc>
          <w:tcPr>
            <w:tcW w:w="5094" w:type="dxa"/>
            <w:gridSpan w:val="2"/>
            <w:shd w:val="clear" w:color="auto" w:fill="auto"/>
          </w:tcPr>
          <w:p w14:paraId="0C3566A5" w14:textId="349F3735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Start Date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</w:p>
        </w:tc>
        <w:tc>
          <w:tcPr>
            <w:tcW w:w="5094" w:type="dxa"/>
            <w:gridSpan w:val="4"/>
            <w:shd w:val="clear" w:color="auto" w:fill="auto"/>
          </w:tcPr>
          <w:p w14:paraId="77AF877A" w14:textId="25216AEB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Completion Date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</w:p>
        </w:tc>
      </w:tr>
      <w:tr w:rsidR="001B036A" w:rsidRPr="005E0EA4" w14:paraId="2830622A" w14:textId="77777777" w:rsidTr="001B036A">
        <w:trPr>
          <w:trHeight w:val="285"/>
        </w:trPr>
        <w:tc>
          <w:tcPr>
            <w:tcW w:w="10188" w:type="dxa"/>
            <w:gridSpan w:val="6"/>
            <w:shd w:val="clear" w:color="auto" w:fill="17365D" w:themeFill="text2" w:themeFillShade="BF"/>
          </w:tcPr>
          <w:p w14:paraId="771CD550" w14:textId="3C505061" w:rsidR="001B036A" w:rsidRPr="005E0EA4" w:rsidRDefault="001B036A" w:rsidP="001B036A">
            <w:pPr>
              <w:pStyle w:val="ListParagraph"/>
              <w:numPr>
                <w:ilvl w:val="0"/>
                <w:numId w:val="13"/>
              </w:numPr>
              <w:tabs>
                <w:tab w:val="left" w:pos="9360"/>
              </w:tabs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FUNDING INFORMATION</w:t>
            </w:r>
          </w:p>
        </w:tc>
      </w:tr>
      <w:tr w:rsidR="001B036A" w:rsidRPr="005E0EA4" w14:paraId="04CDE50B" w14:textId="77777777" w:rsidTr="001B036A">
        <w:trPr>
          <w:trHeight w:val="352"/>
        </w:trPr>
        <w:tc>
          <w:tcPr>
            <w:tcW w:w="8298" w:type="dxa"/>
            <w:gridSpan w:val="4"/>
            <w:shd w:val="clear" w:color="auto" w:fill="auto"/>
          </w:tcPr>
          <w:p w14:paraId="7CE350AA" w14:textId="6DCF9B44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 xml:space="preserve">Is the Study Group planning to receive funds from other sources? </w:t>
            </w:r>
          </w:p>
          <w:p w14:paraId="61E4D06F" w14:textId="678B2855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(</w:t>
            </w:r>
            <w:proofErr w:type="gramStart"/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if</w:t>
            </w:r>
            <w:proofErr w:type="gramEnd"/>
            <w:r w:rsidRPr="005E0EA4">
              <w:rPr>
                <w:rFonts w:asciiTheme="majorHAnsi" w:hAnsiTheme="majorHAnsi" w:cstheme="majorHAnsi"/>
                <w:sz w:val="21"/>
                <w:szCs w:val="21"/>
              </w:rPr>
              <w:t xml:space="preserve"> yes, please fill out “Income Budget” below table)  </w:t>
            </w:r>
          </w:p>
        </w:tc>
        <w:tc>
          <w:tcPr>
            <w:tcW w:w="990" w:type="dxa"/>
            <w:shd w:val="clear" w:color="auto" w:fill="auto"/>
          </w:tcPr>
          <w:p w14:paraId="221D305B" w14:textId="5499F9FF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YES</w:t>
            </w:r>
          </w:p>
        </w:tc>
        <w:tc>
          <w:tcPr>
            <w:tcW w:w="900" w:type="dxa"/>
            <w:shd w:val="clear" w:color="auto" w:fill="auto"/>
          </w:tcPr>
          <w:p w14:paraId="54D4DA77" w14:textId="77777777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NO</w:t>
            </w:r>
          </w:p>
        </w:tc>
      </w:tr>
      <w:tr w:rsidR="001B036A" w:rsidRPr="005E0EA4" w14:paraId="21EA1408" w14:textId="77777777" w:rsidTr="001B036A">
        <w:trPr>
          <w:trHeight w:val="277"/>
        </w:trPr>
        <w:tc>
          <w:tcPr>
            <w:tcW w:w="8298" w:type="dxa"/>
            <w:gridSpan w:val="4"/>
            <w:shd w:val="clear" w:color="auto" w:fill="auto"/>
          </w:tcPr>
          <w:p w14:paraId="0AA664B7" w14:textId="04CFE8C1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If yes, have you communicated with the Executive Director about these funding sources?</w:t>
            </w:r>
          </w:p>
        </w:tc>
        <w:tc>
          <w:tcPr>
            <w:tcW w:w="990" w:type="dxa"/>
            <w:shd w:val="clear" w:color="auto" w:fill="auto"/>
          </w:tcPr>
          <w:p w14:paraId="2C726B31" w14:textId="0E8BACDA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YES</w:t>
            </w:r>
          </w:p>
        </w:tc>
        <w:tc>
          <w:tcPr>
            <w:tcW w:w="900" w:type="dxa"/>
            <w:shd w:val="clear" w:color="auto" w:fill="auto"/>
          </w:tcPr>
          <w:p w14:paraId="3C86FECF" w14:textId="77777777" w:rsidR="001B036A" w:rsidRPr="005E0EA4" w:rsidRDefault="001B036A" w:rsidP="00B84AD1">
            <w:pPr>
              <w:tabs>
                <w:tab w:val="left" w:pos="9360"/>
              </w:tabs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NO</w:t>
            </w:r>
          </w:p>
        </w:tc>
      </w:tr>
    </w:tbl>
    <w:p w14:paraId="5D69348E" w14:textId="77777777" w:rsidR="00E601E4" w:rsidRPr="005E0EA4" w:rsidRDefault="00E601E4" w:rsidP="006238E5">
      <w:pPr>
        <w:rPr>
          <w:rFonts w:asciiTheme="majorHAnsi" w:hAnsiTheme="majorHAnsi" w:cstheme="majorHAnsi"/>
          <w:sz w:val="21"/>
          <w:szCs w:val="21"/>
        </w:rPr>
      </w:pPr>
    </w:p>
    <w:tbl>
      <w:tblPr>
        <w:tblW w:w="10207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647"/>
        <w:gridCol w:w="1560"/>
      </w:tblGrid>
      <w:tr w:rsidR="001B036A" w:rsidRPr="005E0EA4" w14:paraId="0DC135E5" w14:textId="77777777" w:rsidTr="00250C8F">
        <w:trPr>
          <w:trHeight w:val="254"/>
        </w:trPr>
        <w:tc>
          <w:tcPr>
            <w:tcW w:w="10207" w:type="dxa"/>
            <w:gridSpan w:val="2"/>
            <w:shd w:val="clear" w:color="auto" w:fill="17365D" w:themeFill="text2" w:themeFillShade="BF"/>
            <w:vAlign w:val="center"/>
          </w:tcPr>
          <w:p w14:paraId="6CA8408C" w14:textId="2BEB038D" w:rsidR="001B036A" w:rsidRPr="005E0EA4" w:rsidRDefault="001B036A" w:rsidP="001B036A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B</w:t>
            </w:r>
            <w:r w:rsidR="00E32F8E"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UDGET</w:t>
            </w: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: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 xml:space="preserve"> Identify anticipated costs</w:t>
            </w:r>
          </w:p>
        </w:tc>
      </w:tr>
      <w:tr w:rsidR="00A20AAD" w:rsidRPr="005E0EA4" w14:paraId="41178AC8" w14:textId="77777777" w:rsidTr="00250C8F">
        <w:trPr>
          <w:trHeight w:val="246"/>
        </w:trPr>
        <w:tc>
          <w:tcPr>
            <w:tcW w:w="8647" w:type="dxa"/>
            <w:shd w:val="clear" w:color="auto" w:fill="auto"/>
            <w:vAlign w:val="center"/>
          </w:tcPr>
          <w:p w14:paraId="7321F1B8" w14:textId="6DBF4A58" w:rsidR="00A20AAD" w:rsidRPr="005E0EA4" w:rsidRDefault="00A20AAD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 xml:space="preserve">Description 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>(provide as much detail as possible)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84318B3" w14:textId="77777777" w:rsidR="00A20AAD" w:rsidRPr="005E0EA4" w:rsidRDefault="00A20AAD" w:rsidP="00725C7F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Amount $ USD</w:t>
            </w:r>
          </w:p>
        </w:tc>
      </w:tr>
      <w:tr w:rsidR="00A20AAD" w:rsidRPr="005E0EA4" w14:paraId="25F8FADB" w14:textId="77777777" w:rsidTr="00250C8F">
        <w:trPr>
          <w:trHeight w:val="432"/>
        </w:trPr>
        <w:tc>
          <w:tcPr>
            <w:tcW w:w="8647" w:type="dxa"/>
            <w:shd w:val="clear" w:color="auto" w:fill="auto"/>
            <w:vAlign w:val="center"/>
          </w:tcPr>
          <w:p w14:paraId="457CD1BA" w14:textId="5E94043C" w:rsidR="00A20AAD" w:rsidRPr="005E0EA4" w:rsidRDefault="00A20AAD" w:rsidP="0074244F">
            <w:pPr>
              <w:rPr>
                <w:rFonts w:asciiTheme="majorHAnsi" w:hAnsiTheme="majorHAnsi" w:cstheme="majorHAnsi"/>
                <w:bCs/>
                <w:sz w:val="21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086946D" w14:textId="5039DC18" w:rsidR="00A20AAD" w:rsidRPr="005E0EA4" w:rsidRDefault="00A20AAD" w:rsidP="0074244F">
            <w:pPr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E32D9C" w:rsidRPr="005E0EA4" w14:paraId="797A434F" w14:textId="77777777" w:rsidTr="00250C8F">
        <w:trPr>
          <w:trHeight w:val="432"/>
        </w:trPr>
        <w:tc>
          <w:tcPr>
            <w:tcW w:w="8647" w:type="dxa"/>
            <w:shd w:val="clear" w:color="auto" w:fill="auto"/>
            <w:vAlign w:val="center"/>
          </w:tcPr>
          <w:p w14:paraId="5A0CEC93" w14:textId="77777777" w:rsidR="00E32D9C" w:rsidRPr="005E0EA4" w:rsidRDefault="00E32D9C" w:rsidP="0074244F">
            <w:pPr>
              <w:rPr>
                <w:rFonts w:asciiTheme="majorHAnsi" w:hAnsiTheme="majorHAnsi" w:cstheme="majorHAnsi"/>
                <w:bCs/>
                <w:sz w:val="21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CDCB0E0" w14:textId="77777777" w:rsidR="00E32D9C" w:rsidRPr="005E0EA4" w:rsidRDefault="00E32D9C" w:rsidP="0074244F">
            <w:pPr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A20AAD" w:rsidRPr="005E0EA4" w14:paraId="00B866AC" w14:textId="77777777" w:rsidTr="00250C8F">
        <w:trPr>
          <w:trHeight w:val="432"/>
        </w:trPr>
        <w:tc>
          <w:tcPr>
            <w:tcW w:w="8647" w:type="dxa"/>
            <w:shd w:val="clear" w:color="auto" w:fill="auto"/>
            <w:vAlign w:val="center"/>
          </w:tcPr>
          <w:p w14:paraId="67D052FC" w14:textId="6F734BC8" w:rsidR="00A20AAD" w:rsidRPr="005E0EA4" w:rsidRDefault="00A20AAD" w:rsidP="0074244F">
            <w:pPr>
              <w:rPr>
                <w:rFonts w:asciiTheme="majorHAnsi" w:hAnsiTheme="majorHAnsi" w:cstheme="majorHAnsi"/>
                <w:bCs/>
                <w:sz w:val="21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3E0C80DD" w14:textId="3A546073" w:rsidR="00A20AAD" w:rsidRPr="005E0EA4" w:rsidRDefault="00A20AAD" w:rsidP="0074244F">
            <w:pPr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505EACFB" w14:textId="08063EBD" w:rsidR="001B65BB" w:rsidRPr="005E0EA4" w:rsidRDefault="001B65BB" w:rsidP="001B65BB">
      <w:pPr>
        <w:rPr>
          <w:rFonts w:asciiTheme="majorHAnsi" w:hAnsiTheme="majorHAnsi" w:cstheme="majorHAnsi"/>
          <w:sz w:val="21"/>
          <w:szCs w:val="21"/>
        </w:rPr>
      </w:pPr>
    </w:p>
    <w:tbl>
      <w:tblPr>
        <w:tblW w:w="10207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62"/>
        <w:gridCol w:w="5685"/>
        <w:gridCol w:w="1560"/>
      </w:tblGrid>
      <w:tr w:rsidR="00E32F8E" w:rsidRPr="005E0EA4" w14:paraId="4D5DFEDA" w14:textId="77777777" w:rsidTr="00250C8F">
        <w:trPr>
          <w:trHeight w:val="261"/>
        </w:trPr>
        <w:tc>
          <w:tcPr>
            <w:tcW w:w="10207" w:type="dxa"/>
            <w:gridSpan w:val="3"/>
            <w:shd w:val="clear" w:color="auto" w:fill="17365D" w:themeFill="text2" w:themeFillShade="BF"/>
            <w:vAlign w:val="center"/>
          </w:tcPr>
          <w:p w14:paraId="5B1EF305" w14:textId="2B64D6E3" w:rsidR="00E32F8E" w:rsidRPr="005E0EA4" w:rsidRDefault="00E32F8E" w:rsidP="00E32F8E">
            <w:pPr>
              <w:pStyle w:val="ListParagraph"/>
              <w:numPr>
                <w:ilvl w:val="0"/>
                <w:numId w:val="13"/>
              </w:numPr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INCOME BUDGET:</w:t>
            </w:r>
            <w:r w:rsidRPr="005E0EA4">
              <w:rPr>
                <w:rFonts w:asciiTheme="majorHAnsi" w:hAnsiTheme="majorHAnsi" w:cstheme="majorHAnsi"/>
                <w:sz w:val="21"/>
                <w:szCs w:val="21"/>
              </w:rPr>
              <w:t xml:space="preserve"> Proposed income budget, including potential sponsors</w:t>
            </w:r>
          </w:p>
        </w:tc>
      </w:tr>
      <w:tr w:rsidR="00725C7F" w:rsidRPr="005E0EA4" w14:paraId="278F5990" w14:textId="77777777" w:rsidTr="00250C8F">
        <w:trPr>
          <w:trHeight w:val="124"/>
        </w:trPr>
        <w:tc>
          <w:tcPr>
            <w:tcW w:w="2962" w:type="dxa"/>
            <w:shd w:val="clear" w:color="auto" w:fill="auto"/>
            <w:vAlign w:val="center"/>
          </w:tcPr>
          <w:p w14:paraId="2A06CA96" w14:textId="77777777" w:rsidR="00725C7F" w:rsidRPr="005E0EA4" w:rsidRDefault="00725C7F" w:rsidP="007340A0">
            <w:pPr>
              <w:jc w:val="center"/>
              <w:rPr>
                <w:rFonts w:asciiTheme="majorHAnsi" w:hAnsiTheme="majorHAnsi" w:cstheme="majorHAnsi"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Source</w:t>
            </w:r>
          </w:p>
        </w:tc>
        <w:tc>
          <w:tcPr>
            <w:tcW w:w="5685" w:type="dxa"/>
            <w:shd w:val="clear" w:color="auto" w:fill="auto"/>
            <w:vAlign w:val="center"/>
          </w:tcPr>
          <w:p w14:paraId="6196AAB7" w14:textId="77777777" w:rsidR="00725C7F" w:rsidRPr="005E0EA4" w:rsidRDefault="00725C7F" w:rsidP="007340A0">
            <w:pPr>
              <w:jc w:val="center"/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Details/information/comment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C202098" w14:textId="77777777" w:rsidR="00725C7F" w:rsidRPr="005E0EA4" w:rsidRDefault="00725C7F" w:rsidP="00A01640">
            <w:pPr>
              <w:jc w:val="center"/>
              <w:rPr>
                <w:rFonts w:asciiTheme="majorHAnsi" w:hAnsiTheme="majorHAnsi" w:cstheme="majorHAnsi"/>
                <w:b/>
                <w:sz w:val="21"/>
                <w:szCs w:val="21"/>
              </w:rPr>
            </w:pPr>
            <w:r w:rsidRPr="005E0EA4">
              <w:rPr>
                <w:rFonts w:asciiTheme="majorHAnsi" w:hAnsiTheme="majorHAnsi" w:cstheme="majorHAnsi"/>
                <w:b/>
                <w:sz w:val="21"/>
                <w:szCs w:val="21"/>
              </w:rPr>
              <w:t>Amount $ USD</w:t>
            </w:r>
          </w:p>
        </w:tc>
      </w:tr>
      <w:tr w:rsidR="00725C7F" w:rsidRPr="005E0EA4" w14:paraId="1EE12F03" w14:textId="77777777" w:rsidTr="00250C8F">
        <w:trPr>
          <w:trHeight w:val="432"/>
        </w:trPr>
        <w:tc>
          <w:tcPr>
            <w:tcW w:w="2962" w:type="dxa"/>
            <w:shd w:val="clear" w:color="auto" w:fill="auto"/>
            <w:vAlign w:val="center"/>
          </w:tcPr>
          <w:p w14:paraId="416BA3FB" w14:textId="157ABCC9" w:rsidR="00725C7F" w:rsidRPr="005E0EA4" w:rsidRDefault="00725C7F" w:rsidP="0074244F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5685" w:type="dxa"/>
            <w:shd w:val="clear" w:color="auto" w:fill="auto"/>
            <w:vAlign w:val="center"/>
          </w:tcPr>
          <w:p w14:paraId="597EB6A3" w14:textId="20A922EB" w:rsidR="00725C7F" w:rsidRPr="005E0EA4" w:rsidRDefault="00725C7F" w:rsidP="0074244F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6D317EFA" w14:textId="13AD582E" w:rsidR="00725C7F" w:rsidRPr="005E0EA4" w:rsidRDefault="00725C7F" w:rsidP="0074244F">
            <w:pPr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  <w:tr w:rsidR="00725C7F" w:rsidRPr="005E0EA4" w14:paraId="520738AB" w14:textId="77777777" w:rsidTr="00250C8F">
        <w:trPr>
          <w:trHeight w:val="432"/>
        </w:trPr>
        <w:tc>
          <w:tcPr>
            <w:tcW w:w="2962" w:type="dxa"/>
            <w:shd w:val="clear" w:color="auto" w:fill="auto"/>
            <w:vAlign w:val="center"/>
          </w:tcPr>
          <w:p w14:paraId="3FD55909" w14:textId="77777777" w:rsidR="00725C7F" w:rsidRPr="005E0EA4" w:rsidRDefault="00725C7F" w:rsidP="0074244F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5685" w:type="dxa"/>
            <w:shd w:val="clear" w:color="auto" w:fill="auto"/>
            <w:vAlign w:val="center"/>
          </w:tcPr>
          <w:p w14:paraId="76C58B07" w14:textId="77777777" w:rsidR="00725C7F" w:rsidRPr="005E0EA4" w:rsidRDefault="00725C7F" w:rsidP="0074244F">
            <w:pPr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137386CE" w14:textId="77777777" w:rsidR="00725C7F" w:rsidRPr="005E0EA4" w:rsidRDefault="00725C7F" w:rsidP="0074244F">
            <w:pPr>
              <w:jc w:val="right"/>
              <w:rPr>
                <w:rFonts w:asciiTheme="majorHAnsi" w:hAnsiTheme="majorHAnsi" w:cstheme="majorHAnsi"/>
                <w:b/>
                <w:sz w:val="21"/>
                <w:szCs w:val="21"/>
              </w:rPr>
            </w:pPr>
          </w:p>
        </w:tc>
      </w:tr>
    </w:tbl>
    <w:p w14:paraId="0C084DDB" w14:textId="77777777" w:rsidR="005E0EA4" w:rsidRDefault="005E0EA4" w:rsidP="006B7BCD">
      <w:pPr>
        <w:outlineLvl w:val="0"/>
        <w:rPr>
          <w:rFonts w:asciiTheme="majorHAnsi" w:hAnsiTheme="majorHAnsi" w:cstheme="majorHAnsi"/>
          <w:b/>
          <w:sz w:val="21"/>
          <w:szCs w:val="21"/>
        </w:rPr>
      </w:pPr>
    </w:p>
    <w:p w14:paraId="5DB9E62B" w14:textId="16C7DA24" w:rsidR="004A4F54" w:rsidRPr="0074244F" w:rsidDel="00A24978" w:rsidRDefault="00590447" w:rsidP="006B7BCD">
      <w:pPr>
        <w:outlineLvl w:val="0"/>
        <w:rPr>
          <w:rFonts w:asciiTheme="majorHAnsi" w:hAnsiTheme="majorHAnsi" w:cstheme="majorHAnsi"/>
          <w:sz w:val="20"/>
          <w:szCs w:val="20"/>
        </w:rPr>
      </w:pPr>
      <w:r w:rsidRPr="005E0EA4">
        <w:rPr>
          <w:rFonts w:asciiTheme="majorHAnsi" w:hAnsiTheme="majorHAnsi" w:cstheme="majorHAnsi"/>
          <w:b/>
          <w:sz w:val="21"/>
          <w:szCs w:val="21"/>
        </w:rPr>
        <w:t xml:space="preserve">Send the completed application for </w:t>
      </w:r>
      <w:r w:rsidRPr="005E0EA4">
        <w:rPr>
          <w:rFonts w:asciiTheme="majorHAnsi" w:hAnsiTheme="majorHAnsi" w:cstheme="majorHAnsi"/>
          <w:bCs/>
          <w:sz w:val="21"/>
          <w:szCs w:val="21"/>
        </w:rPr>
        <w:t xml:space="preserve">review to </w:t>
      </w:r>
      <w:r w:rsidR="00113E6D" w:rsidRPr="005E0EA4" w:rsidDel="00A24978">
        <w:rPr>
          <w:rFonts w:asciiTheme="majorHAnsi" w:hAnsiTheme="majorHAnsi" w:cstheme="majorHAnsi"/>
          <w:bCs/>
          <w:sz w:val="21"/>
          <w:szCs w:val="21"/>
        </w:rPr>
        <w:t xml:space="preserve">Ruxandra Nedu, </w:t>
      </w:r>
      <w:r w:rsidR="005E0EA4" w:rsidRPr="005E0EA4">
        <w:rPr>
          <w:rFonts w:asciiTheme="majorHAnsi" w:hAnsiTheme="majorHAnsi" w:cstheme="majorHAnsi"/>
          <w:bCs/>
          <w:sz w:val="21"/>
          <w:szCs w:val="21"/>
        </w:rPr>
        <w:t xml:space="preserve">MASCC </w:t>
      </w:r>
      <w:r w:rsidR="00113E6D" w:rsidRPr="005E0EA4" w:rsidDel="00A24978">
        <w:rPr>
          <w:rFonts w:asciiTheme="majorHAnsi" w:hAnsiTheme="majorHAnsi" w:cstheme="majorHAnsi"/>
          <w:bCs/>
          <w:sz w:val="21"/>
          <w:szCs w:val="21"/>
        </w:rPr>
        <w:t>Associate Director</w:t>
      </w:r>
      <w:r w:rsidR="007340A0" w:rsidRPr="005E0EA4">
        <w:rPr>
          <w:rFonts w:asciiTheme="majorHAnsi" w:hAnsiTheme="majorHAnsi" w:cstheme="majorHAnsi"/>
          <w:bCs/>
          <w:sz w:val="21"/>
          <w:szCs w:val="21"/>
        </w:rPr>
        <w:t xml:space="preserve"> at</w:t>
      </w:r>
      <w:r w:rsidR="007340A0" w:rsidRPr="005E0EA4">
        <w:rPr>
          <w:rFonts w:asciiTheme="majorHAnsi" w:hAnsiTheme="majorHAnsi" w:cstheme="majorHAnsi"/>
          <w:sz w:val="21"/>
          <w:szCs w:val="21"/>
        </w:rPr>
        <w:t xml:space="preserve"> </w:t>
      </w:r>
      <w:hyperlink r:id="rId8" w:history="1">
        <w:r w:rsidR="00113E6D" w:rsidRPr="005E0EA4" w:rsidDel="00A24978">
          <w:rPr>
            <w:rStyle w:val="Hyperlink"/>
            <w:rFonts w:asciiTheme="majorHAnsi" w:hAnsiTheme="majorHAnsi" w:cstheme="majorHAnsi"/>
            <w:sz w:val="21"/>
            <w:szCs w:val="21"/>
          </w:rPr>
          <w:t>rnedu@mascc.org</w:t>
        </w:r>
      </w:hyperlink>
      <w:r w:rsidR="00113E6D" w:rsidRPr="0074244F" w:rsidDel="00A24978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60495131" w14:textId="77777777" w:rsidR="0097496B" w:rsidRPr="00546F7D" w:rsidRDefault="0097496B" w:rsidP="006B7BCD">
      <w:pPr>
        <w:outlineLvl w:val="0"/>
        <w:rPr>
          <w:rFonts w:asciiTheme="majorHAnsi" w:hAnsiTheme="majorHAnsi" w:cstheme="majorHAnsi"/>
          <w:sz w:val="12"/>
          <w:szCs w:val="12"/>
        </w:rPr>
      </w:pPr>
    </w:p>
    <w:p w14:paraId="2385E72D" w14:textId="77777777" w:rsidR="005E0EA4" w:rsidRDefault="005E0EA4" w:rsidP="006B7BCD">
      <w:pPr>
        <w:outlineLvl w:val="0"/>
        <w:rPr>
          <w:rFonts w:asciiTheme="majorHAnsi" w:hAnsiTheme="majorHAnsi" w:cstheme="majorHAnsi"/>
          <w:sz w:val="16"/>
          <w:szCs w:val="16"/>
        </w:rPr>
      </w:pPr>
    </w:p>
    <w:p w14:paraId="5DC0DFCB" w14:textId="77777777" w:rsidR="005E0EA4" w:rsidRDefault="005E0EA4" w:rsidP="006B7BCD">
      <w:pPr>
        <w:outlineLvl w:val="0"/>
        <w:rPr>
          <w:rFonts w:asciiTheme="majorHAnsi" w:hAnsiTheme="majorHAnsi" w:cstheme="majorHAnsi"/>
          <w:sz w:val="16"/>
          <w:szCs w:val="16"/>
        </w:rPr>
      </w:pPr>
    </w:p>
    <w:p w14:paraId="4BA96BF1" w14:textId="77777777" w:rsidR="005E0EA4" w:rsidRDefault="005E0EA4" w:rsidP="006B7BCD">
      <w:pPr>
        <w:outlineLvl w:val="0"/>
        <w:rPr>
          <w:rFonts w:asciiTheme="majorHAnsi" w:hAnsiTheme="majorHAnsi" w:cstheme="majorHAnsi"/>
          <w:sz w:val="16"/>
          <w:szCs w:val="16"/>
        </w:rPr>
      </w:pPr>
    </w:p>
    <w:p w14:paraId="1C2DACFF" w14:textId="4B565FE3" w:rsidR="00716DD7" w:rsidRPr="0074244F" w:rsidRDefault="001613AC" w:rsidP="006B7BCD">
      <w:pPr>
        <w:outlineLvl w:val="0"/>
        <w:rPr>
          <w:rFonts w:asciiTheme="majorHAnsi" w:hAnsiTheme="majorHAnsi" w:cstheme="majorHAnsi"/>
          <w:sz w:val="20"/>
          <w:szCs w:val="20"/>
        </w:rPr>
      </w:pPr>
      <w:r w:rsidRPr="0074244F">
        <w:rPr>
          <w:rFonts w:asciiTheme="majorHAnsi" w:hAnsiTheme="majorHAnsi" w:cstheme="majorHAnsi"/>
          <w:sz w:val="16"/>
          <w:szCs w:val="16"/>
        </w:rPr>
        <w:t xml:space="preserve">Revised </w:t>
      </w:r>
      <w:r w:rsidR="005E0EA4">
        <w:rPr>
          <w:rFonts w:asciiTheme="majorHAnsi" w:hAnsiTheme="majorHAnsi" w:cstheme="majorHAnsi"/>
          <w:sz w:val="16"/>
          <w:szCs w:val="16"/>
        </w:rPr>
        <w:t>October</w:t>
      </w:r>
      <w:r w:rsidR="00113E6D" w:rsidRPr="0074244F">
        <w:rPr>
          <w:rFonts w:asciiTheme="majorHAnsi" w:hAnsiTheme="majorHAnsi" w:cstheme="majorHAnsi"/>
          <w:sz w:val="16"/>
          <w:szCs w:val="16"/>
        </w:rPr>
        <w:t xml:space="preserve"> 2022</w:t>
      </w:r>
      <w:r w:rsidR="00CC66BE" w:rsidRPr="0074244F">
        <w:rPr>
          <w:rFonts w:asciiTheme="majorHAnsi" w:hAnsiTheme="majorHAnsi" w:cstheme="majorHAnsi"/>
          <w:sz w:val="20"/>
          <w:szCs w:val="20"/>
        </w:rPr>
        <w:tab/>
      </w:r>
    </w:p>
    <w:sectPr w:rsidR="00716DD7" w:rsidRPr="0074244F" w:rsidSect="00702302">
      <w:headerReference w:type="default" r:id="rId9"/>
      <w:footerReference w:type="even" r:id="rId10"/>
      <w:footerReference w:type="default" r:id="rId11"/>
      <w:pgSz w:w="12240" w:h="15840"/>
      <w:pgMar w:top="426" w:right="758" w:bottom="851" w:left="108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F6CFC" w14:textId="77777777" w:rsidR="00ED0316" w:rsidRDefault="00ED0316" w:rsidP="00C915A5">
      <w:r>
        <w:separator/>
      </w:r>
    </w:p>
  </w:endnote>
  <w:endnote w:type="continuationSeparator" w:id="0">
    <w:p w14:paraId="7E479451" w14:textId="77777777" w:rsidR="00ED0316" w:rsidRDefault="00ED0316" w:rsidP="00C91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4575"/>
      <w:gridCol w:w="1252"/>
      <w:gridCol w:w="4575"/>
    </w:tblGrid>
    <w:tr w:rsidR="0005517C" w14:paraId="6DFA42F5" w14:textId="77777777" w:rsidTr="001B65BB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4FD9C57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14:paraId="70799BEE" w14:textId="77777777" w:rsidR="0005517C" w:rsidRPr="001B65BB" w:rsidRDefault="0005517C" w:rsidP="00C915A5">
          <w:pPr>
            <w:pStyle w:val="NoSpacing"/>
            <w:spacing w:line="276" w:lineRule="auto"/>
            <w:rPr>
              <w:rFonts w:ascii="Calibri" w:hAnsi="Calibri"/>
              <w:color w:val="365F91"/>
            </w:rPr>
          </w:pPr>
          <w:r w:rsidRPr="001B65BB">
            <w:rPr>
              <w:rFonts w:ascii="Cambria" w:hAnsi="Cambria"/>
              <w:color w:val="365F91"/>
            </w:rPr>
            <w:t>[Type text]</w:t>
          </w:r>
        </w:p>
      </w:tc>
      <w:tc>
        <w:tcPr>
          <w:tcW w:w="2250" w:type="pct"/>
          <w:tcBorders>
            <w:top w:val="nil"/>
            <w:left w:val="nil"/>
            <w:bottom w:val="single" w:sz="4" w:space="0" w:color="4F81BD"/>
            <w:right w:val="nil"/>
          </w:tcBorders>
        </w:tcPr>
        <w:p w14:paraId="045FE5A9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  <w:tr w:rsidR="0005517C" w14:paraId="1AFFFB27" w14:textId="77777777" w:rsidTr="001B65BB">
      <w:trPr>
        <w:trHeight w:val="150"/>
      </w:trPr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34E7A48B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  <w:tc>
        <w:tcPr>
          <w:tcW w:w="0" w:type="auto"/>
          <w:vMerge/>
          <w:vAlign w:val="center"/>
          <w:hideMark/>
        </w:tcPr>
        <w:p w14:paraId="35A045EF" w14:textId="77777777" w:rsidR="0005517C" w:rsidRPr="001B65BB" w:rsidRDefault="0005517C" w:rsidP="00C915A5">
          <w:pPr>
            <w:rPr>
              <w:rFonts w:ascii="Calibri" w:hAnsi="Calibri"/>
              <w:color w:val="365F91"/>
              <w:sz w:val="22"/>
              <w:szCs w:val="22"/>
            </w:rPr>
          </w:pPr>
        </w:p>
      </w:tc>
      <w:tc>
        <w:tcPr>
          <w:tcW w:w="2250" w:type="pct"/>
          <w:tcBorders>
            <w:top w:val="single" w:sz="4" w:space="0" w:color="4F81BD"/>
            <w:left w:val="nil"/>
            <w:bottom w:val="nil"/>
            <w:right w:val="nil"/>
          </w:tcBorders>
        </w:tcPr>
        <w:p w14:paraId="60A7A8B4" w14:textId="77777777" w:rsidR="0005517C" w:rsidRPr="001B65BB" w:rsidRDefault="0005517C" w:rsidP="00C915A5">
          <w:pPr>
            <w:pStyle w:val="Header"/>
            <w:spacing w:line="276" w:lineRule="auto"/>
            <w:rPr>
              <w:rFonts w:ascii="Calibri" w:eastAsia="MS Gothic" w:hAnsi="Calibri"/>
              <w:b/>
              <w:bCs/>
              <w:color w:val="4F81BD"/>
            </w:rPr>
          </w:pPr>
        </w:p>
      </w:tc>
    </w:tr>
  </w:tbl>
  <w:p w14:paraId="6952C103" w14:textId="77777777" w:rsidR="0005517C" w:rsidRDefault="000551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11222" w14:textId="1641FE48" w:rsidR="0005517C" w:rsidRPr="00A36DE9" w:rsidRDefault="0005517C" w:rsidP="00716DD7">
    <w:pPr>
      <w:pStyle w:val="Footer"/>
      <w:jc w:val="center"/>
      <w:rPr>
        <w:color w:val="244061"/>
        <w:sz w:val="20"/>
        <w:szCs w:val="20"/>
      </w:rPr>
    </w:pPr>
    <w:r w:rsidRPr="00A36DE9">
      <w:rPr>
        <w:color w:val="244061"/>
        <w:sz w:val="20"/>
        <w:szCs w:val="20"/>
      </w:rPr>
      <w:t xml:space="preserve">Multinational Association of Supportive Care in Cancer      •      </w:t>
    </w:r>
    <w:hyperlink r:id="rId1" w:history="1">
      <w:r w:rsidR="005E0EA4" w:rsidRPr="005E0EA4">
        <w:rPr>
          <w:rStyle w:val="Hyperlink"/>
          <w:sz w:val="20"/>
          <w:szCs w:val="20"/>
        </w:rPr>
        <w:t>Home - MASCC</w:t>
      </w:r>
    </w:hyperlink>
    <w:r w:rsidR="005E0EA4">
      <w:t xml:space="preserve">       </w:t>
    </w:r>
    <w:r w:rsidRPr="00A36DE9">
      <w:rPr>
        <w:rStyle w:val="Hyperlink"/>
        <w:color w:val="244061"/>
        <w:sz w:val="20"/>
        <w:szCs w:val="20"/>
        <w:u w:val="none"/>
      </w:rPr>
      <w:t xml:space="preserve">•     page  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begin"/>
    </w:r>
    <w:r w:rsidRPr="00A36DE9">
      <w:rPr>
        <w:rStyle w:val="PageNumber"/>
        <w:rFonts w:ascii="Cambria" w:hAnsi="Cambria"/>
        <w:color w:val="244061"/>
        <w:sz w:val="20"/>
        <w:szCs w:val="20"/>
      </w:rPr>
      <w:instrText xml:space="preserve"> PAGE </w:instrTex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separate"/>
    </w:r>
    <w:r w:rsidR="00A73A27">
      <w:rPr>
        <w:rStyle w:val="PageNumber"/>
        <w:rFonts w:ascii="Cambria" w:hAnsi="Cambria"/>
        <w:noProof/>
        <w:color w:val="244061"/>
        <w:sz w:val="20"/>
        <w:szCs w:val="20"/>
      </w:rPr>
      <w:t>1</w:t>
    </w:r>
    <w:r w:rsidRPr="00A36DE9">
      <w:rPr>
        <w:rStyle w:val="PageNumber"/>
        <w:rFonts w:ascii="Cambria" w:hAnsi="Cambria"/>
        <w:color w:val="244061"/>
        <w:sz w:val="20"/>
        <w:szCs w:val="20"/>
      </w:rPr>
      <w:fldChar w:fldCharType="end"/>
    </w:r>
    <w:r w:rsidRPr="00A36DE9">
      <w:rPr>
        <w:rStyle w:val="Hyperlink"/>
        <w:rFonts w:ascii="Cambria" w:hAnsi="Cambria"/>
        <w:color w:val="244061"/>
        <w:sz w:val="20"/>
        <w:szCs w:val="20"/>
        <w:u w:val="non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B44B6" w14:textId="77777777" w:rsidR="00ED0316" w:rsidRDefault="00ED0316" w:rsidP="00C915A5">
      <w:r>
        <w:separator/>
      </w:r>
    </w:p>
  </w:footnote>
  <w:footnote w:type="continuationSeparator" w:id="0">
    <w:p w14:paraId="4F23BCAE" w14:textId="77777777" w:rsidR="00ED0316" w:rsidRDefault="00ED0316" w:rsidP="00C91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64FA" w14:textId="113E432D" w:rsidR="00204028" w:rsidRPr="00C76E0C" w:rsidRDefault="00C76E0C" w:rsidP="00C76E0C">
    <w:pPr>
      <w:pStyle w:val="Header"/>
    </w:pPr>
    <w:r w:rsidRPr="00113E6D">
      <w:rPr>
        <w:rFonts w:ascii="Century" w:hAnsi="Century" w:cs="Century"/>
        <w:b/>
        <w:bCs/>
        <w:noProof/>
        <w:sz w:val="20"/>
        <w:szCs w:val="20"/>
      </w:rPr>
      <w:drawing>
        <wp:inline distT="0" distB="0" distL="0" distR="0" wp14:anchorId="1CA3DACF" wp14:editId="550DF949">
          <wp:extent cx="4762500" cy="546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62500" cy="546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4D5"/>
    <w:multiLevelType w:val="hybridMultilevel"/>
    <w:tmpl w:val="E12019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3677A"/>
    <w:multiLevelType w:val="hybridMultilevel"/>
    <w:tmpl w:val="01AC9EF4"/>
    <w:lvl w:ilvl="0" w:tplc="05947C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75348E"/>
    <w:multiLevelType w:val="hybridMultilevel"/>
    <w:tmpl w:val="AD669D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026A4"/>
    <w:multiLevelType w:val="hybridMultilevel"/>
    <w:tmpl w:val="5C7C8C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C4263"/>
    <w:multiLevelType w:val="hybridMultilevel"/>
    <w:tmpl w:val="0074A91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A57DF4"/>
    <w:multiLevelType w:val="hybridMultilevel"/>
    <w:tmpl w:val="BDFA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91BC2"/>
    <w:multiLevelType w:val="hybridMultilevel"/>
    <w:tmpl w:val="21BA23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C6811"/>
    <w:multiLevelType w:val="hybridMultilevel"/>
    <w:tmpl w:val="FCAAD1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8370E2F2">
      <w:start w:val="1"/>
      <w:numFmt w:val="upperLetter"/>
      <w:lvlText w:val="%2."/>
      <w:lvlJc w:val="left"/>
      <w:pPr>
        <w:ind w:left="1440" w:hanging="360"/>
      </w:pPr>
      <w:rPr>
        <w:rFonts w:cs="Times New Roman" w:hint="default"/>
      </w:rPr>
    </w:lvl>
    <w:lvl w:ilvl="2" w:tplc="4B5A2796">
      <w:start w:val="1"/>
      <w:numFmt w:val="lowerRoman"/>
      <w:lvlText w:val="%3."/>
      <w:lvlJc w:val="left"/>
      <w:pPr>
        <w:ind w:left="2700" w:hanging="720"/>
      </w:pPr>
      <w:rPr>
        <w:rFonts w:cs="Times New Roman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F2458E2"/>
    <w:multiLevelType w:val="hybridMultilevel"/>
    <w:tmpl w:val="586804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527A75"/>
    <w:multiLevelType w:val="hybridMultilevel"/>
    <w:tmpl w:val="700AC266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60AB542E"/>
    <w:multiLevelType w:val="hybridMultilevel"/>
    <w:tmpl w:val="5E6E19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C3238"/>
    <w:multiLevelType w:val="hybridMultilevel"/>
    <w:tmpl w:val="A516BD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FB4457"/>
    <w:multiLevelType w:val="hybridMultilevel"/>
    <w:tmpl w:val="209C6A4A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18305441">
    <w:abstractNumId w:val="6"/>
  </w:num>
  <w:num w:numId="2" w16cid:durableId="1797218000">
    <w:abstractNumId w:val="11"/>
  </w:num>
  <w:num w:numId="3" w16cid:durableId="1465268813">
    <w:abstractNumId w:val="0"/>
  </w:num>
  <w:num w:numId="4" w16cid:durableId="2118526024">
    <w:abstractNumId w:val="3"/>
  </w:num>
  <w:num w:numId="5" w16cid:durableId="447241983">
    <w:abstractNumId w:val="10"/>
  </w:num>
  <w:num w:numId="6" w16cid:durableId="1512337652">
    <w:abstractNumId w:val="7"/>
  </w:num>
  <w:num w:numId="7" w16cid:durableId="717899010">
    <w:abstractNumId w:val="2"/>
  </w:num>
  <w:num w:numId="8" w16cid:durableId="852232300">
    <w:abstractNumId w:val="4"/>
  </w:num>
  <w:num w:numId="9" w16cid:durableId="326246184">
    <w:abstractNumId w:val="12"/>
  </w:num>
  <w:num w:numId="10" w16cid:durableId="1343699061">
    <w:abstractNumId w:val="8"/>
  </w:num>
  <w:num w:numId="11" w16cid:durableId="248928025">
    <w:abstractNumId w:val="5"/>
  </w:num>
  <w:num w:numId="12" w16cid:durableId="2083067480">
    <w:abstractNumId w:val="9"/>
  </w:num>
  <w:num w:numId="13" w16cid:durableId="581988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zQ2NzM2MjO3MDdU0lEKTi0uzszPAykwrwUA8K78XywAAAA="/>
  </w:docVars>
  <w:rsids>
    <w:rsidRoot w:val="00C915A5"/>
    <w:rsid w:val="0000087F"/>
    <w:rsid w:val="00010150"/>
    <w:rsid w:val="0002049B"/>
    <w:rsid w:val="0005517C"/>
    <w:rsid w:val="00082460"/>
    <w:rsid w:val="00083687"/>
    <w:rsid w:val="000C7A19"/>
    <w:rsid w:val="000F1673"/>
    <w:rsid w:val="00113E6D"/>
    <w:rsid w:val="001152B2"/>
    <w:rsid w:val="001531FC"/>
    <w:rsid w:val="001613AC"/>
    <w:rsid w:val="001A1F63"/>
    <w:rsid w:val="001A48EE"/>
    <w:rsid w:val="001B036A"/>
    <w:rsid w:val="001B6260"/>
    <w:rsid w:val="001B65BB"/>
    <w:rsid w:val="001B7945"/>
    <w:rsid w:val="00204028"/>
    <w:rsid w:val="002046E3"/>
    <w:rsid w:val="00210528"/>
    <w:rsid w:val="00226FB8"/>
    <w:rsid w:val="00233B75"/>
    <w:rsid w:val="002437B3"/>
    <w:rsid w:val="00250C8F"/>
    <w:rsid w:val="00250E7E"/>
    <w:rsid w:val="00264B53"/>
    <w:rsid w:val="00293D40"/>
    <w:rsid w:val="00297EDB"/>
    <w:rsid w:val="002A0CE8"/>
    <w:rsid w:val="002A2770"/>
    <w:rsid w:val="002C20DA"/>
    <w:rsid w:val="002D1620"/>
    <w:rsid w:val="003214FE"/>
    <w:rsid w:val="003340C2"/>
    <w:rsid w:val="00357768"/>
    <w:rsid w:val="0037765F"/>
    <w:rsid w:val="003928BE"/>
    <w:rsid w:val="00396845"/>
    <w:rsid w:val="003975A8"/>
    <w:rsid w:val="003B42D8"/>
    <w:rsid w:val="003E1289"/>
    <w:rsid w:val="003E6124"/>
    <w:rsid w:val="004521A3"/>
    <w:rsid w:val="00453BAB"/>
    <w:rsid w:val="00457BF7"/>
    <w:rsid w:val="00457C22"/>
    <w:rsid w:val="0047058C"/>
    <w:rsid w:val="00471BEA"/>
    <w:rsid w:val="00492B79"/>
    <w:rsid w:val="00493E87"/>
    <w:rsid w:val="004A4F54"/>
    <w:rsid w:val="004D6DDF"/>
    <w:rsid w:val="00514E7C"/>
    <w:rsid w:val="00515994"/>
    <w:rsid w:val="00536D8F"/>
    <w:rsid w:val="00540197"/>
    <w:rsid w:val="00540D43"/>
    <w:rsid w:val="00546F7D"/>
    <w:rsid w:val="00590447"/>
    <w:rsid w:val="00594CF0"/>
    <w:rsid w:val="005B13E9"/>
    <w:rsid w:val="005C2D88"/>
    <w:rsid w:val="005C4EDE"/>
    <w:rsid w:val="005E0EA4"/>
    <w:rsid w:val="0061168E"/>
    <w:rsid w:val="006238E5"/>
    <w:rsid w:val="0063452F"/>
    <w:rsid w:val="00640C9B"/>
    <w:rsid w:val="00643920"/>
    <w:rsid w:val="00664E9F"/>
    <w:rsid w:val="00680924"/>
    <w:rsid w:val="00684B8E"/>
    <w:rsid w:val="006857F6"/>
    <w:rsid w:val="006A293A"/>
    <w:rsid w:val="006B1A49"/>
    <w:rsid w:val="006B7BCD"/>
    <w:rsid w:val="006F7E7A"/>
    <w:rsid w:val="00702302"/>
    <w:rsid w:val="00704234"/>
    <w:rsid w:val="0070686F"/>
    <w:rsid w:val="00710834"/>
    <w:rsid w:val="00716DD7"/>
    <w:rsid w:val="00725C7F"/>
    <w:rsid w:val="007340A0"/>
    <w:rsid w:val="0074244F"/>
    <w:rsid w:val="007648CF"/>
    <w:rsid w:val="007669F2"/>
    <w:rsid w:val="0078256A"/>
    <w:rsid w:val="007A4838"/>
    <w:rsid w:val="007D7C58"/>
    <w:rsid w:val="0081735B"/>
    <w:rsid w:val="00846D7E"/>
    <w:rsid w:val="00846F72"/>
    <w:rsid w:val="008542DB"/>
    <w:rsid w:val="00856479"/>
    <w:rsid w:val="00870D21"/>
    <w:rsid w:val="00873C39"/>
    <w:rsid w:val="00885B53"/>
    <w:rsid w:val="008B21C8"/>
    <w:rsid w:val="008C2074"/>
    <w:rsid w:val="0094549B"/>
    <w:rsid w:val="00972656"/>
    <w:rsid w:val="0097496B"/>
    <w:rsid w:val="009774AC"/>
    <w:rsid w:val="009851B3"/>
    <w:rsid w:val="009A69B1"/>
    <w:rsid w:val="009F2252"/>
    <w:rsid w:val="009F2D42"/>
    <w:rsid w:val="00A01640"/>
    <w:rsid w:val="00A04BFC"/>
    <w:rsid w:val="00A1683C"/>
    <w:rsid w:val="00A20AAD"/>
    <w:rsid w:val="00A24978"/>
    <w:rsid w:val="00A36DE9"/>
    <w:rsid w:val="00A52643"/>
    <w:rsid w:val="00A53A3A"/>
    <w:rsid w:val="00A66400"/>
    <w:rsid w:val="00A7345A"/>
    <w:rsid w:val="00A73A27"/>
    <w:rsid w:val="00A87442"/>
    <w:rsid w:val="00AB06E9"/>
    <w:rsid w:val="00AC5717"/>
    <w:rsid w:val="00AE18A7"/>
    <w:rsid w:val="00AF4323"/>
    <w:rsid w:val="00B11DD4"/>
    <w:rsid w:val="00B13A39"/>
    <w:rsid w:val="00B54E63"/>
    <w:rsid w:val="00B650CF"/>
    <w:rsid w:val="00BA41BF"/>
    <w:rsid w:val="00BB60FC"/>
    <w:rsid w:val="00BC1433"/>
    <w:rsid w:val="00BC1ED0"/>
    <w:rsid w:val="00BC4971"/>
    <w:rsid w:val="00BE2392"/>
    <w:rsid w:val="00BE3CAC"/>
    <w:rsid w:val="00C04BAC"/>
    <w:rsid w:val="00C41955"/>
    <w:rsid w:val="00C50B15"/>
    <w:rsid w:val="00C50EEA"/>
    <w:rsid w:val="00C76E0C"/>
    <w:rsid w:val="00C85EE5"/>
    <w:rsid w:val="00C915A5"/>
    <w:rsid w:val="00CB31FD"/>
    <w:rsid w:val="00CB6BFE"/>
    <w:rsid w:val="00CC3E52"/>
    <w:rsid w:val="00CC66BE"/>
    <w:rsid w:val="00D1294B"/>
    <w:rsid w:val="00D35DE4"/>
    <w:rsid w:val="00D4315B"/>
    <w:rsid w:val="00D568F6"/>
    <w:rsid w:val="00D709D1"/>
    <w:rsid w:val="00D77049"/>
    <w:rsid w:val="00D91FC1"/>
    <w:rsid w:val="00D96FD5"/>
    <w:rsid w:val="00DA7949"/>
    <w:rsid w:val="00DD14B0"/>
    <w:rsid w:val="00E02F75"/>
    <w:rsid w:val="00E32D9C"/>
    <w:rsid w:val="00E32F8E"/>
    <w:rsid w:val="00E4568F"/>
    <w:rsid w:val="00E54A46"/>
    <w:rsid w:val="00E601E4"/>
    <w:rsid w:val="00E673CD"/>
    <w:rsid w:val="00E9077C"/>
    <w:rsid w:val="00EA2321"/>
    <w:rsid w:val="00ED0316"/>
    <w:rsid w:val="00ED62A8"/>
    <w:rsid w:val="00F762C5"/>
    <w:rsid w:val="00F82784"/>
    <w:rsid w:val="00FA1501"/>
    <w:rsid w:val="00FD30D1"/>
    <w:rsid w:val="00FF18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2A1F7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5A5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F2D42"/>
    <w:pPr>
      <w:keepNext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5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15A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915A5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915A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915A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C915A5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qFormat/>
    <w:rsid w:val="00C915A5"/>
    <w:rPr>
      <w:rFonts w:ascii="PMingLiU" w:hAnsi="PMingLiU"/>
      <w:sz w:val="22"/>
      <w:szCs w:val="22"/>
    </w:rPr>
  </w:style>
  <w:style w:type="character" w:customStyle="1" w:styleId="NoSpacingChar">
    <w:name w:val="No Spacing Char"/>
    <w:link w:val="NoSpacing"/>
    <w:rsid w:val="00C915A5"/>
    <w:rPr>
      <w:rFonts w:ascii="PMingLiU" w:hAnsi="PMingLiU"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C915A5"/>
    <w:rPr>
      <w:i/>
      <w:iCs/>
    </w:rPr>
  </w:style>
  <w:style w:type="character" w:customStyle="1" w:styleId="BodyTextChar">
    <w:name w:val="Body Text Char"/>
    <w:link w:val="BodyText"/>
    <w:uiPriority w:val="99"/>
    <w:rsid w:val="00C915A5"/>
    <w:rPr>
      <w:rFonts w:ascii="Times New Roman" w:eastAsia="Times New Roman" w:hAnsi="Times New Roman" w:cs="Times New Roman"/>
      <w:i/>
      <w:iCs/>
    </w:rPr>
  </w:style>
  <w:style w:type="character" w:customStyle="1" w:styleId="regulartext1">
    <w:name w:val="regulartext1"/>
    <w:rsid w:val="00C915A5"/>
    <w:rPr>
      <w:rFonts w:ascii="Arial" w:hAnsi="Arial" w:cs="Arial"/>
      <w:color w:val="3A4972"/>
      <w:sz w:val="20"/>
      <w:szCs w:val="20"/>
    </w:rPr>
  </w:style>
  <w:style w:type="character" w:customStyle="1" w:styleId="Heading1Char">
    <w:name w:val="Heading 1 Char"/>
    <w:link w:val="Heading1"/>
    <w:uiPriority w:val="99"/>
    <w:rsid w:val="009F2D42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uiPriority w:val="99"/>
    <w:rsid w:val="006857F6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F827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B6260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716DD7"/>
  </w:style>
  <w:style w:type="paragraph" w:styleId="Subtitle">
    <w:name w:val="Subtitle"/>
    <w:basedOn w:val="Normal"/>
    <w:next w:val="Normal"/>
    <w:link w:val="SubtitleChar"/>
    <w:uiPriority w:val="11"/>
    <w:qFormat/>
    <w:rsid w:val="0061168E"/>
    <w:pPr>
      <w:spacing w:after="60"/>
      <w:jc w:val="center"/>
      <w:outlineLvl w:val="1"/>
    </w:pPr>
    <w:rPr>
      <w:rFonts w:ascii="Calibri" w:eastAsia="MS Gothic" w:hAnsi="Calibri"/>
    </w:rPr>
  </w:style>
  <w:style w:type="character" w:customStyle="1" w:styleId="SubtitleChar">
    <w:name w:val="Subtitle Char"/>
    <w:link w:val="Subtitle"/>
    <w:uiPriority w:val="11"/>
    <w:rsid w:val="0061168E"/>
    <w:rPr>
      <w:rFonts w:ascii="Calibri" w:eastAsia="MS Gothic" w:hAnsi="Calibri"/>
      <w:sz w:val="24"/>
      <w:szCs w:val="24"/>
    </w:rPr>
  </w:style>
  <w:style w:type="character" w:styleId="SubtleEmphasis">
    <w:name w:val="Subtle Emphasis"/>
    <w:uiPriority w:val="19"/>
    <w:qFormat/>
    <w:rsid w:val="0061168E"/>
    <w:rPr>
      <w:i/>
      <w:iCs/>
      <w:color w:val="808080"/>
    </w:rPr>
  </w:style>
  <w:style w:type="character" w:styleId="PlaceholderText">
    <w:name w:val="Placeholder Text"/>
    <w:basedOn w:val="DefaultParagraphFont"/>
    <w:uiPriority w:val="99"/>
    <w:semiHidden/>
    <w:rsid w:val="00CC66B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D1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16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1620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620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6B7BCD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13E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nedu@mascc.org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ascc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3389F460DBC4B1D92EA341A4B33A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4E168-3B5D-4F0F-90E0-6367F2BAEB03}"/>
      </w:docPartPr>
      <w:docPartBody>
        <w:p w:rsidR="00E30B92" w:rsidRDefault="00CE1156" w:rsidP="00CE1156">
          <w:pPr>
            <w:pStyle w:val="03389F460DBC4B1D92EA341A4B33AAD6"/>
          </w:pPr>
          <w:r w:rsidRPr="0054460A">
            <w:rPr>
              <w:rStyle w:val="PlaceholderText"/>
              <w:b/>
              <w:color w:val="0070C0"/>
              <w:sz w:val="24"/>
              <w:szCs w:val="24"/>
            </w:rPr>
            <w:t>Click here to</w:t>
          </w:r>
          <w:r w:rsidRPr="0054460A">
            <w:rPr>
              <w:rStyle w:val="PlaceholderText"/>
              <w:rFonts w:hint="eastAsia"/>
              <w:b/>
              <w:color w:val="0070C0"/>
              <w:sz w:val="24"/>
              <w:szCs w:val="24"/>
              <w:lang w:eastAsia="ko-KR"/>
            </w:rPr>
            <w:t xml:space="preserve"> enter group name</w:t>
          </w:r>
          <w:r w:rsidRPr="0054460A">
            <w:rPr>
              <w:rStyle w:val="PlaceholderText"/>
              <w:b/>
              <w:color w:val="0070C0"/>
              <w:sz w:val="28"/>
              <w:szCs w:val="24"/>
            </w:rPr>
            <w:t>.</w:t>
          </w:r>
        </w:p>
      </w:docPartBody>
    </w:docPart>
    <w:docPart>
      <w:docPartPr>
        <w:name w:val="5560B4F6EE584D2E98FEA21B77800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826D7-BA9A-4348-9FC4-80C41390523F}"/>
      </w:docPartPr>
      <w:docPartBody>
        <w:p w:rsidR="00E30B92" w:rsidRDefault="00CE1156" w:rsidP="00CE1156">
          <w:pPr>
            <w:pStyle w:val="5560B4F6EE584D2E98FEA21B7780032B"/>
          </w:pPr>
          <w:r w:rsidRPr="00AE28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602C"/>
    <w:rsid w:val="000F2046"/>
    <w:rsid w:val="001117E7"/>
    <w:rsid w:val="00151B4E"/>
    <w:rsid w:val="001D305E"/>
    <w:rsid w:val="002478C7"/>
    <w:rsid w:val="0025443C"/>
    <w:rsid w:val="002B6C10"/>
    <w:rsid w:val="00366FD6"/>
    <w:rsid w:val="00477228"/>
    <w:rsid w:val="005B29D5"/>
    <w:rsid w:val="0066602C"/>
    <w:rsid w:val="006E3F48"/>
    <w:rsid w:val="006E58EF"/>
    <w:rsid w:val="0072108C"/>
    <w:rsid w:val="00810B1B"/>
    <w:rsid w:val="00824900"/>
    <w:rsid w:val="00870523"/>
    <w:rsid w:val="0092181A"/>
    <w:rsid w:val="009B5D17"/>
    <w:rsid w:val="00A1462B"/>
    <w:rsid w:val="00A31AFD"/>
    <w:rsid w:val="00AA7CE9"/>
    <w:rsid w:val="00B801BC"/>
    <w:rsid w:val="00BF2BD1"/>
    <w:rsid w:val="00CA0ADB"/>
    <w:rsid w:val="00CE1156"/>
    <w:rsid w:val="00D41B2E"/>
    <w:rsid w:val="00D42ACD"/>
    <w:rsid w:val="00DC5FBB"/>
    <w:rsid w:val="00E30B92"/>
    <w:rsid w:val="00E45AB0"/>
    <w:rsid w:val="00E578BD"/>
    <w:rsid w:val="00EE22E9"/>
    <w:rsid w:val="00F1247C"/>
    <w:rsid w:val="00F25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156"/>
    <w:rPr>
      <w:color w:val="808080"/>
    </w:rPr>
  </w:style>
  <w:style w:type="paragraph" w:customStyle="1" w:styleId="03389F460DBC4B1D92EA341A4B33AAD6">
    <w:name w:val="03389F460DBC4B1D92EA341A4B33AAD6"/>
    <w:rsid w:val="00CE1156"/>
  </w:style>
  <w:style w:type="paragraph" w:customStyle="1" w:styleId="5560B4F6EE584D2E98FEA21B7780032B">
    <w:name w:val="5560B4F6EE584D2E98FEA21B7780032B"/>
    <w:rsid w:val="00CE11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0D141C6-95B0-4F44-A2D9-A54527070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Pro</Company>
  <LinksUpToDate>false</LinksUpToDate>
  <CharactersWithSpaces>1603</CharactersWithSpaces>
  <SharedDoc>false</SharedDoc>
  <HLinks>
    <vt:vector size="6" baseType="variant">
      <vt:variant>
        <vt:i4>6160398</vt:i4>
      </vt:variant>
      <vt:variant>
        <vt:i4>0</vt:i4>
      </vt:variant>
      <vt:variant>
        <vt:i4>0</vt:i4>
      </vt:variant>
      <vt:variant>
        <vt:i4>5</vt:i4>
      </vt:variant>
      <vt:variant>
        <vt:lpwstr>http://www.masc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Hollen</dc:creator>
  <cp:keywords/>
  <dc:description/>
  <cp:lastModifiedBy>Ruxandra Nedu</cp:lastModifiedBy>
  <cp:revision>3</cp:revision>
  <cp:lastPrinted>2018-03-23T17:02:00Z</cp:lastPrinted>
  <dcterms:created xsi:type="dcterms:W3CDTF">2022-10-19T18:38:00Z</dcterms:created>
  <dcterms:modified xsi:type="dcterms:W3CDTF">2022-10-19T19:55:00Z</dcterms:modified>
</cp:coreProperties>
</file>